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Mechanical Engineer Intern at Leading Engineering Firm in Russia Moscow</w:t>
      </w:r>
    </w:p>
    <w:bookmarkEnd w:id="20"/>
    <w:p>
      <w:pPr>
        <w:pStyle w:val="BodyText"/>
      </w:pPr>
      <w:r>
        <w:t xml:space="preserve">HR Department</w:t>
      </w:r>
      <w:r>
        <w:br/>
      </w:r>
      <w:r>
        <w:t xml:space="preserve">[Company Name]</w:t>
      </w:r>
      <w:r>
        <w:br/>
      </w:r>
      <w:r>
        <w:t xml:space="preserve">55 Bolshaya Sadovaya Street</w:t>
      </w:r>
      <w:r>
        <w:br/>
      </w:r>
      <w:r>
        <w:t xml:space="preserve">Moscow, Russia 121099</w:t>
      </w:r>
    </w:p>
    <w:p>
      <w:pPr>
        <w:pStyle w:val="BodyText"/>
      </w:pPr>
      <w:r>
        <w:t xml:space="preserve">October 26, 2023</w:t>
      </w:r>
    </w:p>
    <w:p>
      <w:pPr>
        <w:pStyle w:val="BodyText"/>
      </w:pPr>
      <w:r>
        <w:t xml:space="preserve">Subject: Application for Mechanical Engineer Internship Position</w:t>
      </w:r>
    </w:p>
    <w:p>
      <w:pPr>
        <w:pStyle w:val="BodyText"/>
      </w:pPr>
      <w:r>
        <w:t xml:space="preserve">Dear Hiring Manager,</w:t>
      </w:r>
    </w:p>
    <w:p>
      <w:pPr>
        <w:pStyle w:val="BodyText"/>
      </w:pPr>
      <w:r>
        <w:t xml:space="preserve">It is with immense enthusiasm that I submit my Internship Application Letter for the Mechanical Engineer Intern position at your esteemed organization in Moscow, Russia. As a final-year undergraduate student specializing in Mechanical Engineering at Lomonosov Moscow State University, I have meticulously prepared myself to contribute meaningfully to your engineering teams while immersing myself in the dynamic industrial landscape of Russia Moscow. This opportunity represents not merely an academic requirement but a profound commitment to advancing my career within one of the world's most strategically significant engineering hubs.</w:t>
      </w:r>
    </w:p>
    <w:p>
      <w:pPr>
        <w:pStyle w:val="BodyText"/>
      </w:pPr>
      <w:r>
        <w:rPr>
          <w:bCs/>
          <w:b/>
        </w:rPr>
        <w:t xml:space="preserve">Why Russia Moscow? Why Mechanical Engineering?</w:t>
      </w:r>
      <w:r>
        <w:t xml:space="preserve"> </w:t>
      </w:r>
      <w:r>
        <w:t xml:space="preserve">My decision to pursue engineering in Russia Moscow stems from recognizing this city as the epicenter of Eurasian technological innovation. With its legacy of aerospace marvels like the Soyuz program and cutting-edge infrastructure projects including the Moscow Metro expansion, I am compelled to learn from industry leaders who shape global mechanical solutions. The city’s convergence of traditional engineering excellence with modern sustainability initiatives creates an unparalleled environment for a Mechanical Engineer intern to develop holistic technical competencies.</w:t>
      </w:r>
    </w:p>
    <w:p>
      <w:pPr>
        <w:pStyle w:val="BodyText"/>
      </w:pPr>
      <w:r>
        <w:t xml:space="preserve">My academic journey at Lomonosov Moscow State University has equipped me with a robust theoretical foundation and hands-on experience directly applicable to your internship requirements. I have completed advanced coursework in thermodynamics, fluid dynamics, CAD/CAM systems (SolidWorks and ANSYS), and materials science – all essential for mechanical engineering roles in Russia Moscow's industrial sector. In my capstone project, "Optimization of Turbine Blade Cooling Systems," I led a team to develop a prototype using computational fluid dynamics modeling that improved heat dissipation efficiency by 18%. This experience culminated in a technical paper presented at the International Conference on Mechanical Engineering Technologies held in Moscow last year, where I engaged with industry professionals from Gazprom Neft and Rosatom.</w:t>
      </w:r>
    </w:p>
    <w:p>
      <w:pPr>
        <w:pStyle w:val="BodyText"/>
      </w:pPr>
      <w:r>
        <w:t xml:space="preserve">Beyond academic rigor, I have cultivated critical skills essential for success as a Mechanical Engineer intern in Russia Moscow's fast-paced environment. My fluency in Russian (C1 level) and professional English allows seamless communication with international teams – a vital asset given your company's global projects. During my summer internship at Krasnogorsk Machine-Building Plant, I collaborated on the assembly of hydraulic systems for industrial machinery, where I documented technical specifications and implemented lean manufacturing principles that reduced assembly time by 15%. This experience taught me to navigate Russia's unique engineering standards while maintaining international quality benchmarks – a skill set directly transferable to your Moscow operations.</w:t>
      </w:r>
    </w:p>
    <w:p>
      <w:pPr>
        <w:pStyle w:val="BodyText"/>
      </w:pPr>
      <w:r>
        <w:rPr>
          <w:bCs/>
          <w:b/>
        </w:rPr>
        <w:t xml:space="preserve">Alignment with Your Company's Vision</w:t>
      </w:r>
      <w:r>
        <w:t xml:space="preserve"> </w:t>
      </w:r>
      <w:r>
        <w:t xml:space="preserve">I have closely followed [Company Name]'s groundbreaking work in sustainable energy infrastructure, particularly your recent projects on high-efficiency heat exchangers for the Moscow District Heating Network. Your commitment to integrating renewable energy solutions into Russia's urban infrastructure resonates deeply with my own research focus on thermodynamic optimization. I am eager to contribute to your team's efforts in reducing carbon footprints across Moscow while gaining firsthand experience in implementing European and Russian engineering regulations – a critical consideration for any Mechanical Engineer operating within Russia Moscow.</w:t>
      </w:r>
    </w:p>
    <w:p>
      <w:pPr>
        <w:pStyle w:val="BodyText"/>
      </w:pPr>
      <w:r>
        <w:t xml:space="preserve">What distinguishes me as an ideal candidate is my cultural adaptability and proactive approach to learning. Having lived in Moscow for two academic years, I understand the city's engineering ecosystem: from navigating the technical requirements of Russian GOST standards to appreciating the collaborative work culture where collective expertise drives innovation. During my time here, I participated in volunteer projects at the Moscow Museum of Science and Technology, explaining mechanical principles to school students – an experience that reinforced my passion for making engineering accessible while strengthening my communication skills in a Russian context.</w:t>
      </w:r>
    </w:p>
    <w:p>
      <w:pPr>
        <w:pStyle w:val="BodyText"/>
      </w:pPr>
      <w:r>
        <w:t xml:space="preserve">I am particularly drawn to your company's emphasis on mentorship within the Mechanical Engineer internship program. Your structured 6-month rotational schedule across design, prototyping, and field testing departments aligns perfectly with my development goals. I am eager to apply my proficiency in MATLAB simulations to your upcoming pipeline optimization project while learning from industry veterans who have shaped Russia Moscow's engineering legacy. My willingness to work extended hours during critical project phases – as demonstrated when I completed a 48-hour stress analysis marathon for a university competition – ensures I will contribute consistently in demanding environments.</w:t>
      </w:r>
    </w:p>
    <w:p>
      <w:pPr>
        <w:pStyle w:val="BodyText"/>
      </w:pPr>
      <w:r>
        <w:rPr>
          <w:bCs/>
          <w:b/>
        </w:rPr>
        <w:t xml:space="preserve">The Strategic Importance of This Internship</w:t>
      </w:r>
      <w:r>
        <w:t xml:space="preserve"> </w:t>
      </w:r>
      <w:r>
        <w:t xml:space="preserve">For a Mechanical Engineer seeking global impact, an internship in Russia Moscow offers irreplaceable advantages. The city serves as the nexus where Russian engineering traditions intersect with European technological standards and Asian industrial growth. By interning at your organization, I will gain exposure to projects that influence not only Moscow's infrastructure but also the broader Eurasian economic corridor – a perspective few interns can claim. This isn't merely about gaining experience; it's about positioning myself as a future leader who understands how to engineer solutions for Russia's complex urban challenges while respecting global engineering ethics.</w:t>
      </w:r>
    </w:p>
    <w:p>
      <w:pPr>
        <w:pStyle w:val="BodyText"/>
      </w:pPr>
      <w:r>
        <w:t xml:space="preserve">I have attached my resume, academic transcripts, and the technical paper from the Moscow International Conference for your review. I am available for an interview at your earliest convenience and can travel to Moscow immediately upon acceptance. Thank you for considering this Internship Application Letter – I am confident that my technical skills, cultural fluency, and passion for mechanical engineering in Russia Moscow will make me a valuable asset to your team.</w:t>
      </w:r>
    </w:p>
    <w:p>
      <w:pPr>
        <w:pStyle w:val="BodyText"/>
      </w:pPr>
      <w:r>
        <w:t xml:space="preserve">I look forward to the possibility of contributing to [Company Name]'s legacy of engineering excellence while learning from the best minds in Russia's mechanical engineering sector. Thank you for investing your time in my application.</w:t>
      </w:r>
    </w:p>
    <w:p>
      <w:pPr>
        <w:pStyle w:val="BodyText"/>
      </w:pPr>
      <w:r>
        <w:t xml:space="preserve">Sincerely,</w:t>
      </w:r>
      <w:r>
        <w:br/>
      </w:r>
      <w:r>
        <w:t xml:space="preserve">Alexey Petrov</w:t>
      </w:r>
      <w:r>
        <w:br/>
      </w:r>
      <w:r>
        <w:t xml:space="preserve">Mechanical Engineering Student</w:t>
      </w:r>
      <w:r>
        <w:br/>
      </w:r>
      <w:r>
        <w:t xml:space="preserve">Lomonosov Moscow State University</w:t>
      </w:r>
      <w:r>
        <w:br/>
      </w:r>
      <w:r>
        <w:t xml:space="preserve">Moscow, Russia</w:t>
      </w:r>
      <w:r>
        <w:br/>
      </w:r>
      <w:r>
        <w:t xml:space="preserve">+7 (926) 123-45-67 | alexey.petrov@university.ru</w:t>
      </w:r>
    </w:p>
    <w:p>
      <w:pPr>
        <w:pStyle w:val="BodyText"/>
      </w:pPr>
      <w:r>
        <w:t xml:space="preserve">Word Count: 832 | This Internship Application Letter reflects comprehensive preparation for a Mechanical Engineer role within Russia Moscow's engineering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7-20T14:02:40Z</dcterms:created>
  <dcterms:modified xsi:type="dcterms:W3CDTF">2026-07-20T14:02:40Z</dcterms:modified>
</cp:coreProperties>
</file>

<file path=docProps/custom.xml><?xml version="1.0" encoding="utf-8"?>
<Properties xmlns="http://schemas.openxmlformats.org/officeDocument/2006/custom-properties" xmlns:vt="http://schemas.openxmlformats.org/officeDocument/2006/docPropsVTypes"/>
</file>